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AE90B" w14:textId="77777777" w:rsidR="00E00C38" w:rsidRDefault="00C1254C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b/>
          <w:kern w:val="0"/>
          <w:sz w:val="27"/>
          <w:szCs w:val="27"/>
          <w:shd w:val="clear" w:color="auto" w:fill="FFFF00"/>
          <w:lang w:bidi="ar"/>
        </w:rPr>
      </w:pPr>
      <w:r>
        <w:rPr>
          <w:rFonts w:ascii="Times New Roman" w:hAnsi="Times New Roman" w:cs="Times New Roman"/>
          <w:b/>
          <w:kern w:val="0"/>
          <w:sz w:val="28"/>
          <w:szCs w:val="28"/>
          <w:shd w:val="clear" w:color="auto" w:fill="FFFF00"/>
          <w:lang w:bidi="ar"/>
        </w:rPr>
        <w:t>Group Project</w:t>
      </w:r>
      <w:r w:rsidR="00EF44C2">
        <w:rPr>
          <w:rFonts w:ascii="Times New Roman" w:hAnsi="Times New Roman" w:cs="Times New Roman"/>
          <w:b/>
          <w:kern w:val="0"/>
          <w:sz w:val="28"/>
          <w:szCs w:val="28"/>
          <w:shd w:val="clear" w:color="auto" w:fill="FFFF00"/>
          <w:lang w:bidi="ar"/>
        </w:rPr>
        <w:t>:  Team Contributions</w:t>
      </w:r>
      <w:r w:rsidR="00EF44C2">
        <w:rPr>
          <w:rFonts w:ascii="Times New Roman" w:hAnsi="Times New Roman" w:cs="Times New Roman"/>
          <w:b/>
          <w:kern w:val="0"/>
          <w:sz w:val="27"/>
          <w:szCs w:val="27"/>
          <w:shd w:val="clear" w:color="auto" w:fill="FFFF00"/>
          <w:lang w:bidi="ar"/>
        </w:rPr>
        <w:t>  </w:t>
      </w:r>
      <w:r w:rsidR="00EF44C2" w:rsidRPr="000F6783"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>             </w:t>
      </w:r>
    </w:p>
    <w:p w14:paraId="466B42BB" w14:textId="77777777" w:rsidR="00E00C38" w:rsidRDefault="00EF44C2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> </w:t>
      </w:r>
    </w:p>
    <w:p w14:paraId="1BEBE3F7" w14:textId="77777777" w:rsidR="00E00C38" w:rsidRDefault="00EF44C2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>Final Project</w:t>
      </w:r>
      <w:r w:rsidR="00C1254C"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 xml:space="preserve"> Topic</w:t>
      </w:r>
      <w:r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>: _Anomalous Traffic Prediction __________________________________</w:t>
      </w:r>
    </w:p>
    <w:p w14:paraId="43954103" w14:textId="77777777" w:rsidR="00E00C38" w:rsidRDefault="00EF44C2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 </w:t>
      </w:r>
    </w:p>
    <w:p w14:paraId="4FEBF877" w14:textId="77777777" w:rsidR="00853F51" w:rsidRDefault="00EF44C2" w:rsidP="00AC1FEE">
      <w:pPr>
        <w:widowControl/>
        <w:snapToGrid w:val="0"/>
        <w:textAlignment w:val="baseline"/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</w:pP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Please note the contributions of each of your team members to the group project.  In other words, what parts of the project did each team member do</w:t>
      </w:r>
      <w:r w:rsidR="001849F5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bidi="ar"/>
        </w:rPr>
        <w:t>?</w:t>
      </w: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  </w:t>
      </w:r>
      <w:r w:rsidR="00C1254C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What</w:t>
      </w: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 xml:space="preserve"> else did they contribute to the project</w:t>
      </w:r>
      <w:r w:rsidR="00EE0852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bidi="ar"/>
        </w:rPr>
        <w:t>?</w:t>
      </w:r>
    </w:p>
    <w:p w14:paraId="2AA7C80C" w14:textId="77777777" w:rsidR="00853F51" w:rsidRDefault="00853F51" w:rsidP="00AC1FEE">
      <w:pPr>
        <w:widowControl/>
        <w:snapToGrid w:val="0"/>
        <w:textAlignment w:val="baseline"/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</w:pPr>
    </w:p>
    <w:p w14:paraId="01B22D89" w14:textId="77777777" w:rsidR="00E00C38" w:rsidRPr="00B877CC" w:rsidRDefault="00AC1FEE" w:rsidP="00B877CC">
      <w:pPr>
        <w:pStyle w:val="1"/>
        <w:shd w:val="clear" w:color="auto" w:fill="FFFFFF"/>
        <w:spacing w:before="0" w:beforeAutospacing="0" w:after="0" w:afterAutospacing="0"/>
        <w:textAlignment w:val="baseline"/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</w:pPr>
      <w:proofErr w:type="gramStart"/>
      <w:r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>E.g.</w:t>
      </w:r>
      <w:r w:rsidR="00EF44C2" w:rsidRPr="00B877CC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eastAsia="zh-Hans" w:bidi="ar"/>
        </w:rPr>
        <w:t>“</w:t>
      </w:r>
      <w:proofErr w:type="gramEnd"/>
      <w:r w:rsidR="00B877CC" w:rsidRPr="00B877CC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eastAsia="zh-Hans" w:bidi="ar"/>
        </w:rPr>
        <w:t>××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>was responsi</w:t>
      </w:r>
      <w:r w:rsidR="00ED5F78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>ble for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 xml:space="preserve"> collecting and analyzing all the datasets</w:t>
      </w:r>
      <w:r w:rsidR="00EF44C2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eastAsia="zh-Hans" w:bidi="ar"/>
        </w:rPr>
        <w:t>”</w:t>
      </w:r>
      <w:r w:rsidR="00EE0852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eastAsia="zh-Hans" w:bidi="ar"/>
        </w:rPr>
        <w:t>,</w:t>
      </w:r>
      <w:r w:rsidR="00EF44C2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eastAsia="zh-Hans" w:bidi="ar"/>
        </w:rPr>
        <w:t>“</w:t>
      </w:r>
      <w:r w:rsidR="00B877CC" w:rsidRPr="00B877CC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eastAsia="zh-Hans" w:bidi="ar"/>
        </w:rPr>
        <w:t>××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 xml:space="preserve"> wrote the Introduction part of the final report”</w:t>
      </w:r>
      <w:r w:rsidR="00EE0852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>,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 xml:space="preserve"> “</w:t>
      </w:r>
      <w:r w:rsidR="00B877CC" w:rsidRPr="00B877CC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eastAsia="zh-Hans" w:bidi="ar"/>
        </w:rPr>
        <w:t>××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 xml:space="preserve"> did most of the coding to support the methods part”</w:t>
      </w:r>
      <w:r w:rsidR="00EE0852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>,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 xml:space="preserve"> </w:t>
      </w:r>
      <w:r w:rsidR="00853F51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>“</w:t>
      </w:r>
      <w:r w:rsidR="00B877CC" w:rsidRPr="00B877CC">
        <w:rPr>
          <w:rFonts w:ascii="Times New Roman" w:hAnsi="Times New Roman" w:cs="Times New Roman" w:hint="eastAsia"/>
          <w:color w:val="000000"/>
          <w:kern w:val="0"/>
          <w:sz w:val="27"/>
          <w:szCs w:val="27"/>
          <w:lang w:eastAsia="zh-Hans" w:bidi="ar"/>
        </w:rPr>
        <w:t>××</w:t>
      </w:r>
      <w:r w:rsidR="00853F51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 xml:space="preserve"> was responsible for organizing teamwork” 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  <w:t>etc.</w:t>
      </w:r>
    </w:p>
    <w:p w14:paraId="2B898496" w14:textId="77777777" w:rsidR="00C1254C" w:rsidRDefault="00C1254C" w:rsidP="00AC1FEE">
      <w:pPr>
        <w:widowControl/>
        <w:snapToGrid w:val="0"/>
        <w:textAlignment w:val="baseline"/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</w:pPr>
    </w:p>
    <w:p w14:paraId="55B04197" w14:textId="77777777" w:rsidR="00C1254C" w:rsidRPr="00853F51" w:rsidRDefault="00C1254C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kern w:val="0"/>
          <w:sz w:val="27"/>
          <w:szCs w:val="27"/>
          <w:lang w:eastAsia="zh-Hans" w:bidi="ar"/>
        </w:rPr>
      </w:pPr>
    </w:p>
    <w:p w14:paraId="65D11931" w14:textId="77777777" w:rsidR="00C1254C" w:rsidRDefault="00C1254C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>Team Leader</w:t>
      </w: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:   __</w:t>
      </w:r>
      <w:proofErr w:type="spellStart"/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ZhangKaiYue</w:t>
      </w:r>
      <w:proofErr w:type="spellEnd"/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 xml:space="preserve"> done all of the coding to support the method </w:t>
      </w:r>
      <w:proofErr w:type="gramStart"/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part ;and</w:t>
      </w:r>
      <w:proofErr w:type="gramEnd"/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 xml:space="preserve"> he was also responsible for organizing teamwork when free discussion result in nowhere._______________________</w:t>
      </w:r>
      <w:r w:rsidR="00AC1FEE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_________________</w:t>
      </w: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    </w:t>
      </w:r>
    </w:p>
    <w:p w14:paraId="21C056C0" w14:textId="77777777" w:rsidR="00C1254C" w:rsidRPr="00E141B2" w:rsidRDefault="00C1254C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 xml:space="preserve">  </w:t>
      </w:r>
    </w:p>
    <w:p w14:paraId="6ACCD771" w14:textId="77777777" w:rsidR="00C1254C" w:rsidRDefault="00C1254C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</w:pPr>
    </w:p>
    <w:p w14:paraId="4F720622" w14:textId="77777777" w:rsidR="00E00C38" w:rsidRDefault="00E00C38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</w:pPr>
    </w:p>
    <w:p w14:paraId="64621865" w14:textId="77777777" w:rsidR="00E00C38" w:rsidRDefault="00E00C38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</w:p>
    <w:p w14:paraId="224ED6ED" w14:textId="3426593D" w:rsidR="00E00C38" w:rsidRDefault="00EF44C2" w:rsidP="00E60258">
      <w:pPr>
        <w:widowControl/>
        <w:snapToGrid w:val="0"/>
        <w:ind w:left="271" w:hangingChars="100" w:hanging="271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>Team Member</w:t>
      </w: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:  _</w:t>
      </w:r>
      <w:r w:rsidR="00E60258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Tong Wu was mainly responsible for the PPT, presentation and outline. He wrote</w:t>
      </w:r>
      <w:r w:rsidR="00501844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 xml:space="preserve">, design and presented </w:t>
      </w:r>
      <w:r w:rsidR="00E60258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Introduction, Related works, Questions</w:t>
      </w:r>
      <w:r w:rsidR="00501844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,</w:t>
      </w:r>
      <w:r w:rsidR="00E60258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 xml:space="preserve"> and Model Approaches part</w:t>
      </w:r>
      <w:r w:rsidR="00501844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s</w:t>
      </w:r>
      <w:r w:rsidR="00E60258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 xml:space="preserve"> for these works. And he also join</w:t>
      </w:r>
      <w:r w:rsidR="002931FE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ed</w:t>
      </w:r>
      <w:r w:rsidR="00E60258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 xml:space="preserve"> the discussion and the organization of the teamwork. </w:t>
      </w: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_____________________________________________</w:t>
      </w:r>
    </w:p>
    <w:p w14:paraId="4597FBB8" w14:textId="77777777" w:rsidR="00E00C38" w:rsidRDefault="00EF44C2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</w:pP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 </w:t>
      </w:r>
    </w:p>
    <w:p w14:paraId="72A08F77" w14:textId="77777777" w:rsidR="00E00C38" w:rsidRDefault="00E00C38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</w:pPr>
    </w:p>
    <w:p w14:paraId="14ACCF54" w14:textId="77777777" w:rsidR="00E00C38" w:rsidRDefault="00EF44C2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 </w:t>
      </w:r>
    </w:p>
    <w:p w14:paraId="449A902C" w14:textId="77777777" w:rsidR="00E00C38" w:rsidRDefault="00EF44C2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 </w:t>
      </w:r>
    </w:p>
    <w:p w14:paraId="7899CCD6" w14:textId="77777777" w:rsidR="00E00C38" w:rsidRDefault="00AC1FEE" w:rsidP="00AC1FEE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 xml:space="preserve">Team </w:t>
      </w:r>
      <w:r w:rsidR="00EF44C2"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>Member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: </w:t>
      </w:r>
      <w:proofErr w:type="spellStart"/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ZhengWei</w:t>
      </w:r>
      <w:proofErr w:type="spellEnd"/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 _______________________________________________</w:t>
      </w:r>
    </w:p>
    <w:p w14:paraId="3F541A50" w14:textId="77777777" w:rsidR="00E00C38" w:rsidRDefault="00EF44C2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 </w:t>
      </w:r>
    </w:p>
    <w:p w14:paraId="1882508C" w14:textId="77777777" w:rsidR="00E00C38" w:rsidRPr="00AC1FEE" w:rsidRDefault="00EF44C2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 </w:t>
      </w:r>
    </w:p>
    <w:p w14:paraId="5A58CA66" w14:textId="77777777" w:rsidR="00E00C38" w:rsidRDefault="00E00C38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</w:pPr>
    </w:p>
    <w:p w14:paraId="1B598618" w14:textId="77777777" w:rsidR="00E00C38" w:rsidRDefault="00E00C38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</w:pPr>
    </w:p>
    <w:p w14:paraId="547A14CB" w14:textId="77777777" w:rsidR="00E00C38" w:rsidRPr="00AC1FEE" w:rsidRDefault="00AC1FEE" w:rsidP="00AC1FEE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  <w:u w:val="single" w:color="000000"/>
        </w:rPr>
      </w:pPr>
      <w:r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 xml:space="preserve">Team </w:t>
      </w:r>
      <w:r w:rsidR="00EF44C2"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  <w:t>Member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:  ____________________</w:t>
      </w: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__________</w:t>
      </w:r>
      <w:r w:rsidR="00EF44C2"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_____</w:t>
      </w: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t>____________</w:t>
      </w:r>
      <w:r>
        <w:rPr>
          <w:rFonts w:ascii="Times New Roman" w:hAnsi="Times New Roman" w:cs="Times New Roman"/>
          <w:color w:val="000000"/>
          <w:kern w:val="0"/>
          <w:sz w:val="27"/>
          <w:szCs w:val="27"/>
          <w:u w:val="single" w:color="000000"/>
          <w:lang w:bidi="ar"/>
        </w:rPr>
        <w:t xml:space="preserve">        </w:t>
      </w:r>
    </w:p>
    <w:p w14:paraId="6A7C93EC" w14:textId="77777777" w:rsidR="00E00C38" w:rsidRPr="00AC1FEE" w:rsidRDefault="00E00C38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</w:p>
    <w:p w14:paraId="4843BF51" w14:textId="77777777" w:rsidR="00E00C38" w:rsidRDefault="00EF44C2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kern w:val="0"/>
          <w:sz w:val="27"/>
          <w:szCs w:val="27"/>
          <w:lang w:bidi="ar"/>
        </w:rPr>
        <w:lastRenderedPageBreak/>
        <w:t> </w:t>
      </w:r>
    </w:p>
    <w:p w14:paraId="6A0F668E" w14:textId="77777777" w:rsidR="00E00C38" w:rsidRDefault="00E00C38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b/>
          <w:color w:val="000000"/>
          <w:kern w:val="0"/>
          <w:sz w:val="27"/>
          <w:szCs w:val="27"/>
          <w:lang w:bidi="ar"/>
        </w:rPr>
      </w:pPr>
    </w:p>
    <w:p w14:paraId="6BDE5782" w14:textId="77777777" w:rsidR="00E00C38" w:rsidRPr="00C1254C" w:rsidRDefault="00E00C38" w:rsidP="00372C3F">
      <w:pPr>
        <w:widowControl/>
        <w:snapToGrid w:val="0"/>
        <w:jc w:val="left"/>
        <w:textAlignment w:val="baseline"/>
        <w:rPr>
          <w:rFonts w:ascii="Times New Roman" w:hAnsi="Times New Roman" w:cs="Times New Roman"/>
          <w:color w:val="000000"/>
          <w:sz w:val="27"/>
          <w:szCs w:val="27"/>
        </w:rPr>
      </w:pPr>
    </w:p>
    <w:sectPr w:rsidR="00E00C38" w:rsidRPr="00C1254C" w:rsidSect="008C57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39C3E" w14:textId="77777777" w:rsidR="0064498E" w:rsidRDefault="0064498E" w:rsidP="00ED5F78">
      <w:r>
        <w:separator/>
      </w:r>
    </w:p>
  </w:endnote>
  <w:endnote w:type="continuationSeparator" w:id="0">
    <w:p w14:paraId="664E6940" w14:textId="77777777" w:rsidR="0064498E" w:rsidRDefault="0064498E" w:rsidP="00ED5F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85444" w14:textId="77777777" w:rsidR="0064498E" w:rsidRDefault="0064498E" w:rsidP="00ED5F78">
      <w:r>
        <w:separator/>
      </w:r>
    </w:p>
  </w:footnote>
  <w:footnote w:type="continuationSeparator" w:id="0">
    <w:p w14:paraId="668DE508" w14:textId="77777777" w:rsidR="0064498E" w:rsidRDefault="0064498E" w:rsidP="00ED5F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ABRxoZGlpbmSjpKwanFxZn5eSAFRrUAm2EVZiwAAAA="/>
  </w:docVars>
  <w:rsids>
    <w:rsidRoot w:val="BFEF5AB6"/>
    <w:rsid w:val="5EFE3E59"/>
    <w:rsid w:val="BFEF5AB6"/>
    <w:rsid w:val="FFF73E69"/>
    <w:rsid w:val="000D543E"/>
    <w:rsid w:val="000F6783"/>
    <w:rsid w:val="001849F5"/>
    <w:rsid w:val="002931FE"/>
    <w:rsid w:val="00372C3F"/>
    <w:rsid w:val="00501844"/>
    <w:rsid w:val="0061360C"/>
    <w:rsid w:val="0064498E"/>
    <w:rsid w:val="00853F51"/>
    <w:rsid w:val="00873E65"/>
    <w:rsid w:val="008C5773"/>
    <w:rsid w:val="00AC1FEE"/>
    <w:rsid w:val="00B877CC"/>
    <w:rsid w:val="00C1254C"/>
    <w:rsid w:val="00DD0982"/>
    <w:rsid w:val="00E00C38"/>
    <w:rsid w:val="00E141B2"/>
    <w:rsid w:val="00E60258"/>
    <w:rsid w:val="00ED5F78"/>
    <w:rsid w:val="00EE0852"/>
    <w:rsid w:val="00E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D67251"/>
  <w15:docId w15:val="{7600146B-01E8-487C-8288-F3F21C35B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link w:val="10"/>
    <w:uiPriority w:val="9"/>
    <w:qFormat/>
    <w:rsid w:val="00B877CC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ED5F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ED5F7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ED5F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ED5F78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B877CC"/>
    <w:rPr>
      <w:rFonts w:ascii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8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shen</dc:creator>
  <cp:lastModifiedBy>Wu Ted</cp:lastModifiedBy>
  <cp:revision>3</cp:revision>
  <dcterms:created xsi:type="dcterms:W3CDTF">2021-09-21T15:13:00Z</dcterms:created>
  <dcterms:modified xsi:type="dcterms:W3CDTF">2021-09-21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1.5096</vt:lpwstr>
  </property>
</Properties>
</file>